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napToGrid w:val="0"/>
        <w:spacing w:before="100" w:beforeAutospacing="1" w:after="100" w:afterAutospacing="1"/>
        <w:jc w:val="left"/>
        <w:rPr>
          <w:rFonts w:ascii="Times New Roman" w:hAnsi="Times New Roman"/>
          <w:b/>
          <w:szCs w:val="21"/>
        </w:rPr>
      </w:pPr>
      <w:r>
        <w:rPr>
          <w:rFonts w:hint="eastAsia" w:ascii="Times New Roman" w:hAnsi="Times New Roman"/>
          <w:b/>
          <w:szCs w:val="21"/>
        </w:rPr>
        <w:t>附件2</w:t>
      </w:r>
    </w:p>
    <w:p>
      <w:pPr>
        <w:spacing w:line="440" w:lineRule="exact"/>
        <w:jc w:val="center"/>
        <w:rPr>
          <w:rFonts w:ascii="黑体" w:hAnsi="Times New Roman" w:eastAsia="黑体"/>
          <w:sz w:val="30"/>
          <w:szCs w:val="30"/>
        </w:rPr>
      </w:pPr>
      <w:r>
        <w:rPr>
          <w:rFonts w:hint="eastAsia" w:ascii="黑体" w:hAnsi="Times New Roman" w:eastAsia="黑体"/>
          <w:sz w:val="30"/>
          <w:szCs w:val="30"/>
        </w:rPr>
        <w:t>经营者集中简易案件公示表</w:t>
      </w:r>
    </w:p>
    <w:p>
      <w:pPr>
        <w:spacing w:line="440" w:lineRule="exact"/>
        <w:rPr>
          <w:rFonts w:ascii="黑体" w:hAnsi="Times New Roman" w:eastAsia="黑体"/>
          <w:sz w:val="28"/>
          <w:szCs w:val="28"/>
        </w:rPr>
      </w:pPr>
    </w:p>
    <w:p>
      <w:pPr>
        <w:spacing w:line="440" w:lineRule="exact"/>
        <w:ind w:firstLine="845" w:firstLineChars="302"/>
        <w:rPr>
          <w:rFonts w:ascii="仿宋_GB2312" w:hAnsi="Times New Roman" w:eastAsia="仿宋_GB2312"/>
          <w:sz w:val="28"/>
          <w:szCs w:val="28"/>
        </w:rPr>
      </w:pPr>
    </w:p>
    <w:tbl>
      <w:tblPr>
        <w:tblStyle w:val="4"/>
        <w:tblW w:w="875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1796"/>
        <w:gridCol w:w="515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案件名称</w:t>
            </w: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bookmarkStart w:id="0" w:name="_GoBack"/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江苏通融供应链管理有限公司（“通融供应链”）与无锡华东科技投资有限公司（“华东科技”）收购无锡华商通电子商务有限公司（“华商通”）股权案</w:t>
            </w:r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3" w:hRule="atLeast"/>
        </w:trPr>
        <w:tc>
          <w:tcPr>
            <w:tcW w:w="1809" w:type="dxa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交易概况</w:t>
            </w:r>
          </w:p>
          <w:p>
            <w:pPr>
              <w:spacing w:line="500" w:lineRule="exac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（限200字内）</w:t>
            </w: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无锡华东重型机械股份有限公司（“华东重机”）拟向江苏通融供应链管理有限公司（“通融供应链”）出让其持有的无锡华商通电子商务有限公司（“华商通”）35.1931%的股权，同时，华东重机拟向无锡华东科技投资有限公司（“华东科技”）出让其持有的华商通15%的股权。交易后，通融供应链与华东科技共同控制华商通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809" w:type="dxa"/>
            <w:vMerge w:val="restart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参与集中的</w:t>
            </w:r>
          </w:p>
          <w:p>
            <w:pPr>
              <w:spacing w:line="500" w:lineRule="exac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经营者简介</w:t>
            </w:r>
          </w:p>
        </w:tc>
        <w:tc>
          <w:tcPr>
            <w:tcW w:w="1796" w:type="dxa"/>
          </w:tcPr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1、江苏通融供应链管理有限公司（“通融供应链”）</w:t>
            </w:r>
          </w:p>
        </w:tc>
        <w:tc>
          <w:tcPr>
            <w:tcW w:w="5153" w:type="dxa"/>
          </w:tcPr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是一家于2018年11月28日成立的有限责任公司，注册地在无锡市，其自身及其关联企业的主要业务包括客运运输、交通工程等，与本次集中相关的业务是不锈钢产品的销售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4" w:hRule="atLeast"/>
        </w:trPr>
        <w:tc>
          <w:tcPr>
            <w:tcW w:w="1809" w:type="dxa"/>
            <w:vMerge w:val="continue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796" w:type="dxa"/>
          </w:tcPr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2、无锡华东科技投资有限公司（“华东科技”）</w:t>
            </w:r>
          </w:p>
        </w:tc>
        <w:tc>
          <w:tcPr>
            <w:tcW w:w="5153" w:type="dxa"/>
          </w:tcPr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是一家于2013年4月8日成立的有限责任公司，注册地在无锡市，其自身及其关联企业的主要业务包括以“集装箱装卸设备”和“智能数控机床”为主的高端装备制造和不锈钢产品的销售等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9" w:hRule="atLeast"/>
        </w:trPr>
        <w:tc>
          <w:tcPr>
            <w:tcW w:w="1809" w:type="dxa"/>
            <w:vMerge w:val="restart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简易案件理由（可以单选，也可以多选）</w:t>
            </w: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黑体" w:eastAsia="黑体"/>
                <w:szCs w:val="21"/>
              </w:rPr>
              <w:sym w:font="Wingdings" w:char="F0FE"/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1.在同一相关市场，所有参与集中的经营者所占市场份额之和小于1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1809" w:type="dxa"/>
            <w:vMerge w:val="continue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□2.存在上下游关系的参与集中的经营者，在上下游市场所占的市场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809" w:type="dxa"/>
            <w:vMerge w:val="continue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□3.不在同一相关市场、也不存在上下游关系的参与集中的经营者，在与交易有关的每个市场所占的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0" w:hRule="atLeast"/>
        </w:trPr>
        <w:tc>
          <w:tcPr>
            <w:tcW w:w="1809" w:type="dxa"/>
            <w:vMerge w:val="continue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□4.参与集中的经营者在中国境外设立合营企业，合营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4" w:hRule="atLeast"/>
        </w:trPr>
        <w:tc>
          <w:tcPr>
            <w:tcW w:w="1809" w:type="dxa"/>
            <w:vMerge w:val="continue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□5.参与集中的经营者收购境外企业股权或资产的，该境外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</w:trPr>
        <w:tc>
          <w:tcPr>
            <w:tcW w:w="1809" w:type="dxa"/>
            <w:vMerge w:val="continue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□6.由两个以上的经营者共同控制的合营企业，通过集中被其中一个或一个以上经营者控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D9D9D9"/>
            <w:vAlign w:val="center"/>
          </w:tcPr>
          <w:p>
            <w:pPr>
              <w:spacing w:line="500" w:lineRule="exact"/>
              <w:jc w:val="center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备注</w:t>
            </w:r>
          </w:p>
        </w:tc>
        <w:tc>
          <w:tcPr>
            <w:tcW w:w="6949" w:type="dxa"/>
            <w:gridSpan w:val="2"/>
          </w:tcPr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1、中国300系冷轧不锈钢卷板经销市场</w:t>
            </w:r>
          </w:p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相关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  <w:lang w:eastAsia="zh-CN"/>
              </w:rPr>
              <w:t>商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品市场：300系冷轧不锈钢卷板经销市场</w:t>
            </w:r>
          </w:p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相关地域市场：中国</w:t>
            </w:r>
          </w:p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通融供应链及其关联企业市场份额：0~5%</w:t>
            </w:r>
          </w:p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华东科技及其关联企业市场份额：0~5</w:t>
            </w:r>
            <w:r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  <w:t>%</w:t>
            </w:r>
          </w:p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双方合计市场份额：5%~10%</w:t>
            </w:r>
          </w:p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</w:p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2、中国300系热轧不锈钢卷板经销市场</w:t>
            </w:r>
          </w:p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相关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  <w:lang w:eastAsia="zh-CN"/>
              </w:rPr>
              <w:t>商</w:t>
            </w: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品市场：300系热轧不锈钢卷板经销市场</w:t>
            </w:r>
          </w:p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相关地域市场：中国</w:t>
            </w:r>
          </w:p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通融供应链及其关联企业市场份额：0~5%</w:t>
            </w:r>
          </w:p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华东科技及其关联企业市场份额：0~5%</w:t>
            </w:r>
          </w:p>
          <w:p>
            <w:pPr>
              <w:spacing w:line="500" w:lineRule="exact"/>
              <w:rPr>
                <w:rFonts w:ascii="仿宋" w:hAnsi="仿宋" w:eastAsia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hint="eastAsia" w:ascii="仿宋" w:hAnsi="仿宋" w:eastAsia="仿宋" w:cs="宋体"/>
                <w:color w:val="333333"/>
                <w:kern w:val="0"/>
                <w:sz w:val="24"/>
                <w:szCs w:val="24"/>
              </w:rPr>
              <w:t>双方合计市场份额：5%~10%</w:t>
            </w:r>
          </w:p>
        </w:tc>
      </w:tr>
    </w:tbl>
    <w:p>
      <w:pPr>
        <w:snapToGrid w:val="0"/>
        <w:spacing w:line="240" w:lineRule="exact"/>
        <w:jc w:val="left"/>
        <w:rPr>
          <w:rFonts w:ascii="楷体_GB2312" w:hAnsi="宋体" w:eastAsia="楷体_GB2312"/>
          <w:sz w:val="24"/>
          <w:szCs w:val="24"/>
        </w:rPr>
      </w:pPr>
    </w:p>
    <w:p>
      <w:pPr>
        <w:snapToGrid w:val="0"/>
        <w:spacing w:line="240" w:lineRule="exact"/>
        <w:jc w:val="left"/>
        <w:rPr>
          <w:rFonts w:ascii="方正仿宋_GBK" w:hAnsi="宋体" w:eastAsia="方正仿宋_GBK"/>
          <w:sz w:val="24"/>
          <w:szCs w:val="24"/>
        </w:rPr>
      </w:pPr>
      <w:r>
        <w:rPr>
          <w:rFonts w:hint="eastAsia" w:ascii="方正仿宋_GBK" w:hAnsi="宋体" w:eastAsia="方正仿宋_GBK"/>
          <w:sz w:val="24"/>
          <w:szCs w:val="24"/>
        </w:rPr>
        <w:t>注解：</w:t>
      </w:r>
    </w:p>
    <w:p>
      <w:pPr>
        <w:snapToGrid w:val="0"/>
        <w:spacing w:line="360" w:lineRule="auto"/>
        <w:ind w:firstLine="480" w:firstLineChars="200"/>
        <w:jc w:val="left"/>
        <w:rPr>
          <w:rFonts w:ascii="方正仿宋_GBK" w:hAnsi="宋体" w:eastAsia="方正仿宋_GBK"/>
          <w:sz w:val="24"/>
          <w:szCs w:val="24"/>
        </w:rPr>
      </w:pPr>
      <w:r>
        <w:rPr>
          <w:rFonts w:hint="eastAsia" w:ascii="方正仿宋_GBK" w:hAnsi="宋体" w:eastAsia="方正仿宋_GBK"/>
          <w:sz w:val="24"/>
          <w:szCs w:val="24"/>
        </w:rPr>
        <w:t>1.申报方申请简易案件的理由是基于1-3项时，须在备注中说明界定的相关商品市场和相关地域市场（无须阐述界定理由），以及相关市场份额；市场份额可以区间形式提供，区间幅度不应超过5%。1-3项可以多选，也可单选；没有勾选的，视为本集中不涉及该类型交易。</w:t>
      </w:r>
    </w:p>
    <w:p>
      <w:pPr>
        <w:spacing w:line="360" w:lineRule="auto"/>
        <w:ind w:firstLine="480" w:firstLineChars="200"/>
        <w:rPr>
          <w:rFonts w:ascii="方正仿宋_GBK" w:hAnsi="Times New Roman" w:eastAsia="方正仿宋_GBK"/>
          <w:sz w:val="28"/>
          <w:szCs w:val="28"/>
        </w:rPr>
      </w:pPr>
      <w:r>
        <w:rPr>
          <w:rFonts w:hint="eastAsia" w:ascii="方正仿宋_GBK" w:hAnsi="宋体" w:eastAsia="方正仿宋_GBK"/>
          <w:sz w:val="24"/>
          <w:szCs w:val="24"/>
        </w:rPr>
        <w:t>2.申报方申请简易案件的理由是基于第4项、第5项时，无须在备注中说明相关市场和市场份额。</w:t>
      </w:r>
      <w:r>
        <w:rPr>
          <w:rFonts w:hint="eastAsia" w:ascii="方正仿宋_GBK" w:hAnsi="宋体" w:eastAsia="方正仿宋_GBK"/>
          <w:sz w:val="24"/>
          <w:szCs w:val="24"/>
        </w:rPr>
        <w:br w:type="textWrapping"/>
      </w:r>
      <w:r>
        <w:rPr>
          <w:rFonts w:hint="eastAsia" w:ascii="方正仿宋_GBK" w:hAnsi="宋体" w:eastAsia="方正仿宋_GBK"/>
          <w:sz w:val="24"/>
          <w:szCs w:val="24"/>
        </w:rPr>
        <w:t xml:space="preserve">    3.由两个或两个以上经营者共同控制的合营企业，通过集中被其中的一个经营者控制，如果该经营者与合营企业属于同一相关市场的竞争者，则申报方在申请简易案件时，须同时勾选第1项和第6项理由，并在备注中说明界定的相关商品市场和相关地域市场（无须阐述界定理由），以及相关市场份额。市场份额可以区间形式提供，区间幅度不应超过5%。</w:t>
      </w:r>
    </w:p>
    <w:p/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方正书宋_GB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汉仪中宋简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仿宋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仿宋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方正仿宋_GBK">
    <w:panose1 w:val="02000000000000000000"/>
    <w:charset w:val="86"/>
    <w:family w:val="script"/>
    <w:pitch w:val="default"/>
    <w:sig w:usb0="00000001" w:usb1="08000000" w:usb2="00000000" w:usb3="00000000" w:csb0="00040000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汉仪中宋简">
    <w:panose1 w:val="02010600000101010101"/>
    <w:charset w:val="86"/>
    <w:family w:val="auto"/>
    <w:pitch w:val="default"/>
    <w:sig w:usb0="00000001" w:usb1="080E0800" w:usb2="00000002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true"/>
  <w:bordersDoNotSurroundFooter w:val="true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AwtzC1tLAwtDAAAiUdpeDU4uLM/DyQAstaADUA+uksAAAA"/>
  </w:docVars>
  <w:rsids>
    <w:rsidRoot w:val="00CB00DF"/>
    <w:rsid w:val="00037065"/>
    <w:rsid w:val="000C7860"/>
    <w:rsid w:val="000D7EBA"/>
    <w:rsid w:val="001164CD"/>
    <w:rsid w:val="0012103C"/>
    <w:rsid w:val="0012520F"/>
    <w:rsid w:val="00155717"/>
    <w:rsid w:val="00157D93"/>
    <w:rsid w:val="001837A3"/>
    <w:rsid w:val="001D04A9"/>
    <w:rsid w:val="00230E2B"/>
    <w:rsid w:val="002708B8"/>
    <w:rsid w:val="00272F4E"/>
    <w:rsid w:val="003252BE"/>
    <w:rsid w:val="003C0AEB"/>
    <w:rsid w:val="004F7688"/>
    <w:rsid w:val="005A53B5"/>
    <w:rsid w:val="005F197D"/>
    <w:rsid w:val="006038E2"/>
    <w:rsid w:val="006467D8"/>
    <w:rsid w:val="006A531B"/>
    <w:rsid w:val="006D00E9"/>
    <w:rsid w:val="006F7693"/>
    <w:rsid w:val="00710140"/>
    <w:rsid w:val="00750CF1"/>
    <w:rsid w:val="00780B49"/>
    <w:rsid w:val="007F2275"/>
    <w:rsid w:val="008149CD"/>
    <w:rsid w:val="008A532C"/>
    <w:rsid w:val="00915F0F"/>
    <w:rsid w:val="009532DF"/>
    <w:rsid w:val="009953C8"/>
    <w:rsid w:val="00997019"/>
    <w:rsid w:val="009A5029"/>
    <w:rsid w:val="009D38D5"/>
    <w:rsid w:val="00A26870"/>
    <w:rsid w:val="00A53F26"/>
    <w:rsid w:val="00A927A1"/>
    <w:rsid w:val="00A92A54"/>
    <w:rsid w:val="00AA0CC5"/>
    <w:rsid w:val="00AB1F22"/>
    <w:rsid w:val="00AF2177"/>
    <w:rsid w:val="00B16AFE"/>
    <w:rsid w:val="00B65DD5"/>
    <w:rsid w:val="00B84AA8"/>
    <w:rsid w:val="00BC2728"/>
    <w:rsid w:val="00BD10B6"/>
    <w:rsid w:val="00C07076"/>
    <w:rsid w:val="00CB00DF"/>
    <w:rsid w:val="00D11BE7"/>
    <w:rsid w:val="00D73C72"/>
    <w:rsid w:val="00DA0D5D"/>
    <w:rsid w:val="00DA78AF"/>
    <w:rsid w:val="00E0592B"/>
    <w:rsid w:val="00E31738"/>
    <w:rsid w:val="00E4280B"/>
    <w:rsid w:val="00E86786"/>
    <w:rsid w:val="00EB7F4B"/>
    <w:rsid w:val="00ED2F80"/>
    <w:rsid w:val="00ED3260"/>
    <w:rsid w:val="00F1624E"/>
    <w:rsid w:val="00F32F8A"/>
    <w:rsid w:val="00F810AA"/>
    <w:rsid w:val="00F86F9E"/>
    <w:rsid w:val="00FB43EC"/>
    <w:rsid w:val="00FB6B40"/>
    <w:rsid w:val="7E7B3925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8">
    <w:name w:val="页脚 字符"/>
    <w:basedOn w:val="6"/>
    <w:link w:val="2"/>
    <w:qFormat/>
    <w:uiPriority w:val="99"/>
    <w:rPr>
      <w:rFonts w:ascii="Calibri" w:hAnsi="Calibri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200</Words>
  <Characters>1146</Characters>
  <Lines>9</Lines>
  <Paragraphs>2</Paragraphs>
  <TotalTime>0</TotalTime>
  <ScaleCrop>false</ScaleCrop>
  <LinksUpToDate>false</LinksUpToDate>
  <CharactersWithSpaces>1344</CharactersWithSpaces>
  <Application>WPS Office_11.8.2.96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9-29T10:33:00Z</dcterms:created>
  <dc:creator>陈媚</dc:creator>
  <cp:lastModifiedBy>greatwall</cp:lastModifiedBy>
  <dcterms:modified xsi:type="dcterms:W3CDTF">2021-09-08T17:33:08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695</vt:lpwstr>
  </property>
</Properties>
</file>